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42b6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9b82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fc428f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d5e2d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20:24Z</dcterms:created>
  <dcterms:modified xsi:type="dcterms:W3CDTF">2022-05-04T11:20:24Z</dcterms:modified>
</cp:coreProperties>
</file>